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E07CB" w:rsidRPr="00627AD9" w:rsidRDefault="005F27EF" w:rsidP="008B3CCC">
      <w:pPr>
        <w:spacing w:after="0"/>
        <w:jc w:val="center"/>
        <w:rPr>
          <w:b/>
        </w:rPr>
      </w:pPr>
      <w:r>
        <w:rPr>
          <w:b/>
        </w:rPr>
        <w:t>Técnicas</w:t>
      </w:r>
      <w:r w:rsidR="00592E41" w:rsidRPr="00627AD9">
        <w:rPr>
          <w:b/>
        </w:rPr>
        <w:t xml:space="preserve"> de programación</w:t>
      </w:r>
      <w:bookmarkStart w:id="0" w:name="_GoBack"/>
      <w:bookmarkEnd w:id="0"/>
    </w:p>
    <w:p w:rsidR="00592E41" w:rsidRDefault="002C2E72" w:rsidP="008B3CCC">
      <w:pPr>
        <w:spacing w:after="0"/>
        <w:jc w:val="center"/>
      </w:pPr>
      <w:r>
        <w:t xml:space="preserve">Ejercicios </w:t>
      </w:r>
      <w:r w:rsidR="00835E02">
        <w:t>arreglos</w:t>
      </w:r>
    </w:p>
    <w:p w:rsidR="008B3CCC" w:rsidRDefault="008B3CCC" w:rsidP="00592E41">
      <w:pPr>
        <w:rPr>
          <w:b/>
        </w:rPr>
      </w:pPr>
    </w:p>
    <w:p w:rsidR="00853B30" w:rsidRPr="00157B12" w:rsidRDefault="00853B30" w:rsidP="00157B12">
      <w:pPr>
        <w:rPr>
          <w:b/>
        </w:rPr>
      </w:pPr>
      <w:r>
        <w:t>Implemente</w:t>
      </w:r>
      <w:r w:rsidRPr="005C4E7C">
        <w:t xml:space="preserve"> en el archivo Arreglos</w:t>
      </w:r>
      <w:r>
        <w:t>.c las siguientes operaciones declaradas en Arreglos.h</w:t>
      </w:r>
    </w:p>
    <w:p w:rsidR="005C4E7C" w:rsidRPr="005C4E7C" w:rsidRDefault="00853B30" w:rsidP="00B275BE">
      <w:pPr>
        <w:pStyle w:val="ListParagraph"/>
        <w:numPr>
          <w:ilvl w:val="0"/>
          <w:numId w:val="5"/>
        </w:numPr>
        <w:spacing w:after="0"/>
      </w:pPr>
      <w:r>
        <w:t xml:space="preserve">imprimirArreglo. Imprime de la posición 0 hasta la última posición de un arreglo de valores enteros. </w:t>
      </w:r>
    </w:p>
    <w:p w:rsidR="00853B30" w:rsidRPr="005C4E7C" w:rsidRDefault="00853B30" w:rsidP="00627AD9">
      <w:pPr>
        <w:pStyle w:val="ListParagraph"/>
        <w:numPr>
          <w:ilvl w:val="0"/>
          <w:numId w:val="5"/>
        </w:numPr>
        <w:spacing w:after="0"/>
        <w:jc w:val="both"/>
      </w:pPr>
      <w:r>
        <w:t>llenarArreglo</w:t>
      </w:r>
      <w:r w:rsidR="001D237E">
        <w:t>.</w:t>
      </w:r>
      <w:r w:rsidR="000D065F" w:rsidRPr="000D065F">
        <w:t xml:space="preserve"> </w:t>
      </w:r>
      <w:r w:rsidR="000D065F">
        <w:t>LLena de la posición 0 hasta la última posición de un arreglo de valores enteros que son pedidos por consola.</w:t>
      </w:r>
    </w:p>
    <w:p w:rsidR="004707EA" w:rsidRPr="005C4E7C" w:rsidRDefault="004707EA" w:rsidP="00627AD9">
      <w:pPr>
        <w:pStyle w:val="ListParagraph"/>
        <w:numPr>
          <w:ilvl w:val="0"/>
          <w:numId w:val="5"/>
        </w:numPr>
        <w:spacing w:after="0"/>
        <w:jc w:val="both"/>
      </w:pPr>
      <w:r w:rsidRPr="005C4E7C">
        <w:t>mostrarImpares. Esta operación recibe por parámetro</w:t>
      </w:r>
      <w:r w:rsidR="00853B30">
        <w:t>s un arreglo y su tamaño</w:t>
      </w:r>
      <w:r w:rsidRPr="005C4E7C">
        <w:t xml:space="preserve"> y luego muestra los números que se encuentran en las posiciones impares.  </w:t>
      </w:r>
      <w:r w:rsidR="00853B30">
        <w:t>Pruebe</w:t>
      </w:r>
      <w:r w:rsidRPr="005C4E7C">
        <w:t xml:space="preserve"> esta operación desde el main. Llene el arreglo. primero usando la operación llenarArreglo. </w:t>
      </w:r>
    </w:p>
    <w:p w:rsidR="004707EA" w:rsidRDefault="004707EA" w:rsidP="00B275BE">
      <w:pPr>
        <w:pStyle w:val="ListParagraph"/>
        <w:numPr>
          <w:ilvl w:val="0"/>
          <w:numId w:val="5"/>
        </w:numPr>
        <w:spacing w:after="0"/>
        <w:jc w:val="both"/>
      </w:pPr>
      <w:r w:rsidRPr="005C4E7C">
        <w:t xml:space="preserve">tieneValor. Esta operación recibe por parámetro </w:t>
      </w:r>
      <w:r w:rsidR="00DC3175">
        <w:t xml:space="preserve">un arreglo entero, </w:t>
      </w:r>
      <w:r w:rsidRPr="005C4E7C">
        <w:t>el tamaño del arreglo, y un número entero, busca el valor en el arreglo y si se encuentra retorna 1, de lo contrario retorna 0. Solicite desde el main al usuario un número, llame a la operación llenarArreglo</w:t>
      </w:r>
      <w:r w:rsidR="0002454C" w:rsidRPr="005C4E7C">
        <w:t xml:space="preserve"> y luego con el arreglo lleno y el valor ingresado por el usuario llame a la función tieneValor. </w:t>
      </w:r>
      <w:r w:rsidRPr="005C4E7C">
        <w:t xml:space="preserve"> </w:t>
      </w:r>
      <w:r w:rsidR="0002454C" w:rsidRPr="005C4E7C">
        <w:t xml:space="preserve">Imprima en el main el resultado de la operación tiene valor. Nota: considere mejores prácticas de programación al evitar iteraciones innecesarias. Si encuentra el valor interrumpa el ciclo. </w:t>
      </w:r>
    </w:p>
    <w:p w:rsidR="00733B6D" w:rsidRDefault="000D065F" w:rsidP="005F27EF">
      <w:pPr>
        <w:pStyle w:val="ListParagraph"/>
        <w:numPr>
          <w:ilvl w:val="0"/>
          <w:numId w:val="5"/>
        </w:numPr>
        <w:spacing w:after="0"/>
        <w:jc w:val="both"/>
      </w:pPr>
      <w:r w:rsidRPr="000D065F">
        <w:t>ordenarBurbuja</w:t>
      </w:r>
      <w:r>
        <w:t xml:space="preserve">. </w:t>
      </w:r>
      <w:r w:rsidR="00627AD9" w:rsidRPr="00627AD9">
        <w:t>Ordena un arreglo entero con el m</w:t>
      </w:r>
      <w:r w:rsidR="00627AD9">
        <w:t>é</w:t>
      </w:r>
      <w:r w:rsidR="00627AD9" w:rsidRPr="00627AD9">
        <w:t>todo burbuja</w:t>
      </w:r>
      <w:r w:rsidR="00627AD9">
        <w:t>.</w:t>
      </w:r>
    </w:p>
    <w:sectPr w:rsidR="00733B6D">
      <w:headerReference w:type="default" r:id="rId7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7549E" w:rsidRDefault="00A7549E" w:rsidP="009135D0">
      <w:pPr>
        <w:spacing w:after="0" w:line="240" w:lineRule="auto"/>
      </w:pPr>
      <w:r>
        <w:separator/>
      </w:r>
    </w:p>
  </w:endnote>
  <w:endnote w:type="continuationSeparator" w:id="0">
    <w:p w:rsidR="00A7549E" w:rsidRDefault="00A7549E" w:rsidP="009135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7549E" w:rsidRDefault="00A7549E" w:rsidP="009135D0">
      <w:pPr>
        <w:spacing w:after="0" w:line="240" w:lineRule="auto"/>
      </w:pPr>
      <w:r>
        <w:separator/>
      </w:r>
    </w:p>
  </w:footnote>
  <w:footnote w:type="continuationSeparator" w:id="0">
    <w:p w:rsidR="00A7549E" w:rsidRDefault="00A7549E" w:rsidP="009135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135D0" w:rsidRDefault="009135D0" w:rsidP="009135D0">
    <w:pPr>
      <w:pStyle w:val="Head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7E0249F3" wp14:editId="38DBD7E1">
          <wp:simplePos x="0" y="0"/>
          <wp:positionH relativeFrom="column">
            <wp:posOffset>-525145</wp:posOffset>
          </wp:positionH>
          <wp:positionV relativeFrom="paragraph">
            <wp:posOffset>-260350</wp:posOffset>
          </wp:positionV>
          <wp:extent cx="1503045" cy="482600"/>
          <wp:effectExtent l="19050" t="0" r="1905" b="0"/>
          <wp:wrapSquare wrapText="bothSides"/>
          <wp:docPr id="3" name="Imagen 1" descr="http://quantil.com.co/site/media/images/javeriana.gif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2" descr="http://quantil.com.co/site/media/images/javeriana.gif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3045" cy="482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1824990</wp:posOffset>
              </wp:positionH>
              <wp:positionV relativeFrom="paragraph">
                <wp:posOffset>-287655</wp:posOffset>
              </wp:positionV>
              <wp:extent cx="4381500" cy="495300"/>
              <wp:effectExtent l="0" t="0" r="3810" b="1905"/>
              <wp:wrapNone/>
              <wp:docPr id="2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150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135D0" w:rsidRDefault="005F27EF" w:rsidP="009135D0">
                          <w:pPr>
                            <w:spacing w:after="0"/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Técnicas</w:t>
                          </w:r>
                          <w:r w:rsidR="009135D0">
                            <w:rPr>
                              <w:sz w:val="24"/>
                            </w:rPr>
                            <w:t xml:space="preserve"> de Programación </w:t>
                          </w:r>
                        </w:p>
                        <w:p w:rsidR="009135D0" w:rsidRPr="00AE7138" w:rsidRDefault="009135D0" w:rsidP="009135D0">
                          <w:pPr>
                            <w:spacing w:after="0"/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Luisa Fernanda Rincón Pérez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margin-left:143.7pt;margin-top:-22.65pt;width:345pt;height:3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" stroked="f">
              <v:textbox>
                <w:txbxContent>
                  <w:p w:rsidR="009135D0" w:rsidRDefault="005F27EF" w:rsidP="009135D0">
                    <w:pPr>
                      <w:spacing w:after="0"/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Técnicas</w:t>
                    </w:r>
                    <w:r w:rsidR="009135D0">
                      <w:rPr>
                        <w:sz w:val="24"/>
                      </w:rPr>
                      <w:t xml:space="preserve"> de Programación </w:t>
                    </w:r>
                  </w:p>
                  <w:p w:rsidR="009135D0" w:rsidRPr="00AE7138" w:rsidRDefault="009135D0" w:rsidP="009135D0">
                    <w:pPr>
                      <w:spacing w:after="0"/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Luisa Fernanda Rincón Pérez</w:t>
                    </w:r>
                  </w:p>
                </w:txbxContent>
              </v:textbox>
            </v:shape>
          </w:pict>
        </mc:Fallback>
      </mc:AlternateContent>
    </w:r>
  </w:p>
  <w:p w:rsidR="009135D0" w:rsidRDefault="009135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E0224E"/>
    <w:multiLevelType w:val="hybridMultilevel"/>
    <w:tmpl w:val="7F94E13E"/>
    <w:lvl w:ilvl="0" w:tplc="B6A2F7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A4C40CC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2822A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140D4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45643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91C32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CA11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FFEFE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621F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6016BF6"/>
    <w:multiLevelType w:val="hybridMultilevel"/>
    <w:tmpl w:val="F0384860"/>
    <w:lvl w:ilvl="0" w:tplc="24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243D657C"/>
    <w:multiLevelType w:val="hybridMultilevel"/>
    <w:tmpl w:val="9710D2EE"/>
    <w:lvl w:ilvl="0" w:tplc="43CEA020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4A042D"/>
    <w:multiLevelType w:val="hybridMultilevel"/>
    <w:tmpl w:val="C8667454"/>
    <w:lvl w:ilvl="0" w:tplc="240A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93449E"/>
    <w:multiLevelType w:val="hybridMultilevel"/>
    <w:tmpl w:val="8CCC06AA"/>
    <w:lvl w:ilvl="0" w:tplc="1B3C154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240A0019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MLY0NDI2MLAwNDU3MTNV0lEKTi0uzszPAykwrgUAI1RDeSwAAAA="/>
  </w:docVars>
  <w:rsids>
    <w:rsidRoot w:val="00592E41"/>
    <w:rsid w:val="0002454C"/>
    <w:rsid w:val="000A294F"/>
    <w:rsid w:val="000D065D"/>
    <w:rsid w:val="000D065F"/>
    <w:rsid w:val="000D6BE3"/>
    <w:rsid w:val="000F1704"/>
    <w:rsid w:val="0012537B"/>
    <w:rsid w:val="00127586"/>
    <w:rsid w:val="00157B12"/>
    <w:rsid w:val="001D237E"/>
    <w:rsid w:val="001D7800"/>
    <w:rsid w:val="00214C4C"/>
    <w:rsid w:val="002C2E72"/>
    <w:rsid w:val="002E6577"/>
    <w:rsid w:val="00327BE0"/>
    <w:rsid w:val="00362216"/>
    <w:rsid w:val="003A1C5F"/>
    <w:rsid w:val="00451266"/>
    <w:rsid w:val="004707EA"/>
    <w:rsid w:val="00592E41"/>
    <w:rsid w:val="005C4E7C"/>
    <w:rsid w:val="005F27EF"/>
    <w:rsid w:val="00623195"/>
    <w:rsid w:val="00627AD9"/>
    <w:rsid w:val="0066661D"/>
    <w:rsid w:val="006B5570"/>
    <w:rsid w:val="00733B6D"/>
    <w:rsid w:val="00734345"/>
    <w:rsid w:val="0075466A"/>
    <w:rsid w:val="007C1261"/>
    <w:rsid w:val="007C7F2A"/>
    <w:rsid w:val="007D14FB"/>
    <w:rsid w:val="00835E02"/>
    <w:rsid w:val="00850455"/>
    <w:rsid w:val="008537F4"/>
    <w:rsid w:val="00853B30"/>
    <w:rsid w:val="0088708F"/>
    <w:rsid w:val="008924E9"/>
    <w:rsid w:val="008B3CCC"/>
    <w:rsid w:val="008C1D44"/>
    <w:rsid w:val="008E2E80"/>
    <w:rsid w:val="009135D0"/>
    <w:rsid w:val="009170EF"/>
    <w:rsid w:val="009E7777"/>
    <w:rsid w:val="00A01FF2"/>
    <w:rsid w:val="00A52F2E"/>
    <w:rsid w:val="00A63C8D"/>
    <w:rsid w:val="00A7549E"/>
    <w:rsid w:val="00B275BE"/>
    <w:rsid w:val="00B372A8"/>
    <w:rsid w:val="00B77908"/>
    <w:rsid w:val="00C254DD"/>
    <w:rsid w:val="00CA1068"/>
    <w:rsid w:val="00CC1A84"/>
    <w:rsid w:val="00DC3175"/>
    <w:rsid w:val="00DE07CB"/>
    <w:rsid w:val="00DE4764"/>
    <w:rsid w:val="00E50719"/>
    <w:rsid w:val="00E50E54"/>
    <w:rsid w:val="00E53336"/>
    <w:rsid w:val="00E8771D"/>
    <w:rsid w:val="00E87F14"/>
    <w:rsid w:val="00F13E96"/>
    <w:rsid w:val="00F24E80"/>
    <w:rsid w:val="00F407CF"/>
    <w:rsid w:val="00F639D1"/>
    <w:rsid w:val="00FB434E"/>
    <w:rsid w:val="00FC2CFD"/>
    <w:rsid w:val="00FC32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8DF2D53"/>
  <w15:docId w15:val="{87E3B6C2-63F9-41ED-B7A1-68A1EB836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2E4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372A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231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paragraph" w:styleId="Header">
    <w:name w:val="header"/>
    <w:basedOn w:val="Normal"/>
    <w:link w:val="HeaderChar"/>
    <w:uiPriority w:val="99"/>
    <w:unhideWhenUsed/>
    <w:rsid w:val="009135D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35D0"/>
  </w:style>
  <w:style w:type="paragraph" w:styleId="Footer">
    <w:name w:val="footer"/>
    <w:basedOn w:val="Normal"/>
    <w:link w:val="FooterChar"/>
    <w:uiPriority w:val="99"/>
    <w:unhideWhenUsed/>
    <w:rsid w:val="009135D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35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969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8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2908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929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499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2910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1830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075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43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81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1</Pages>
  <Words>190</Words>
  <Characters>1047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isa Fernanda Rincon Perez</dc:creator>
  <cp:lastModifiedBy>Luisa Fernanda Rincon Perez</cp:lastModifiedBy>
  <cp:revision>19</cp:revision>
  <cp:lastPrinted>2015-08-24T14:18:00Z</cp:lastPrinted>
  <dcterms:created xsi:type="dcterms:W3CDTF">2015-02-09T03:21:00Z</dcterms:created>
  <dcterms:modified xsi:type="dcterms:W3CDTF">2020-02-17T19:00:00Z</dcterms:modified>
</cp:coreProperties>
</file>